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E82043" w14:textId="23B44DE5" w:rsidR="00B5327C" w:rsidRPr="006A270F" w:rsidRDefault="00B5327C">
      <w:pPr>
        <w:rPr>
          <w:rFonts w:ascii="Times New Roman" w:hAnsi="Times New Roman" w:cs="Times New Roman"/>
        </w:rPr>
      </w:pPr>
      <w:r w:rsidRPr="006A270F">
        <w:rPr>
          <w:rFonts w:ascii="Times New Roman" w:hAnsi="Times New Roman" w:cs="Times New Roman"/>
        </w:rPr>
        <w:t xml:space="preserve">Supplementary table 2 </w:t>
      </w:r>
    </w:p>
    <w:p w14:paraId="6376B144" w14:textId="13DECEFA" w:rsidR="00B5327C" w:rsidRPr="001A5478" w:rsidRDefault="00B5327C" w:rsidP="00B5327C">
      <w:pPr>
        <w:rPr>
          <w:rFonts w:ascii="Times New Roman" w:hAnsi="Times New Roman"/>
        </w:rPr>
      </w:pPr>
      <w:r w:rsidRPr="00BC49BA">
        <w:rPr>
          <w:rFonts w:ascii="Times New Roman" w:hAnsi="Times New Roman"/>
          <w:sz w:val="20"/>
          <w:szCs w:val="20"/>
        </w:rPr>
        <w:t>HCP</w:t>
      </w:r>
      <w:r>
        <w:rPr>
          <w:rFonts w:ascii="Times New Roman" w:hAnsi="Times New Roman"/>
          <w:sz w:val="20"/>
          <w:szCs w:val="20"/>
        </w:rPr>
        <w:t xml:space="preserve"> cadres</w:t>
      </w:r>
      <w:r w:rsidRPr="00BC49BA">
        <w:rPr>
          <w:rFonts w:ascii="Times New Roman" w:hAnsi="Times New Roman"/>
          <w:sz w:val="20"/>
          <w:szCs w:val="20"/>
        </w:rPr>
        <w:t xml:space="preserve"> that requested CF genetic testing </w:t>
      </w:r>
      <w:r>
        <w:rPr>
          <w:rFonts w:ascii="Times New Roman" w:hAnsi="Times New Roman"/>
          <w:sz w:val="20"/>
          <w:szCs w:val="20"/>
        </w:rPr>
        <w:t xml:space="preserve">between 2013-2022 </w:t>
      </w:r>
      <w:r w:rsidRPr="00BC49BA">
        <w:rPr>
          <w:rFonts w:ascii="Times New Roman" w:hAnsi="Times New Roman"/>
          <w:sz w:val="20"/>
          <w:szCs w:val="20"/>
        </w:rPr>
        <w:t xml:space="preserve">with positive, negative and carrier results. Results with one (n=30) or two VUSs (n=2) or no result available (n=19) </w:t>
      </w:r>
      <w:r>
        <w:rPr>
          <w:rFonts w:ascii="Times New Roman" w:hAnsi="Times New Roman"/>
          <w:sz w:val="20"/>
          <w:szCs w:val="20"/>
        </w:rPr>
        <w:t>are</w:t>
      </w:r>
      <w:r w:rsidRPr="00BC49BA">
        <w:rPr>
          <w:rFonts w:ascii="Times New Roman" w:hAnsi="Times New Roman"/>
          <w:sz w:val="20"/>
          <w:szCs w:val="20"/>
        </w:rPr>
        <w:t xml:space="preserve"> excluded</w:t>
      </w:r>
      <w:r w:rsidRPr="001A5478">
        <w:rPr>
          <w:rFonts w:ascii="Times New Roman" w:hAnsi="Times New Roman"/>
        </w:rPr>
        <w:t xml:space="preserve">.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900"/>
        <w:gridCol w:w="1082"/>
        <w:gridCol w:w="1680"/>
        <w:gridCol w:w="1030"/>
        <w:gridCol w:w="1179"/>
        <w:gridCol w:w="1145"/>
      </w:tblGrid>
      <w:tr w:rsidR="00B5327C" w:rsidRPr="001A5478" w14:paraId="2B347841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5B7B707E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Row Labels</w:t>
            </w:r>
          </w:p>
        </w:tc>
        <w:tc>
          <w:tcPr>
            <w:tcW w:w="1082" w:type="dxa"/>
          </w:tcPr>
          <w:p w14:paraId="2997761B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Positive</w:t>
            </w:r>
          </w:p>
        </w:tc>
        <w:tc>
          <w:tcPr>
            <w:tcW w:w="1680" w:type="dxa"/>
            <w:noWrap/>
            <w:hideMark/>
          </w:tcPr>
          <w:p w14:paraId="329AA59A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Carrier</w:t>
            </w:r>
          </w:p>
        </w:tc>
        <w:tc>
          <w:tcPr>
            <w:tcW w:w="1030" w:type="dxa"/>
            <w:noWrap/>
            <w:hideMark/>
          </w:tcPr>
          <w:p w14:paraId="71CFDCD5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Negative</w:t>
            </w:r>
          </w:p>
        </w:tc>
        <w:tc>
          <w:tcPr>
            <w:tcW w:w="1179" w:type="dxa"/>
            <w:noWrap/>
            <w:hideMark/>
          </w:tcPr>
          <w:p w14:paraId="4E57DA0E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Total</w:t>
            </w:r>
          </w:p>
        </w:tc>
        <w:tc>
          <w:tcPr>
            <w:tcW w:w="1145" w:type="dxa"/>
          </w:tcPr>
          <w:p w14:paraId="1B551C89" w14:textId="6EB5261C" w:rsidR="00B5327C" w:rsidRPr="001A5478" w:rsidRDefault="00B5327C" w:rsidP="004126D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% of </w:t>
            </w:r>
            <w:r w:rsidR="00396852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total number of tests requested</w:t>
            </w:r>
          </w:p>
        </w:tc>
      </w:tr>
      <w:tr w:rsidR="00B5327C" w:rsidRPr="001A5478" w14:paraId="59CBBC52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16F63034" w14:textId="77777777" w:rsidR="00B5327C" w:rsidRPr="001A5478" w:rsidRDefault="00B5327C" w:rsidP="004126D9">
            <w:r w:rsidRPr="001A5478">
              <w:t>Paediatrician</w:t>
            </w:r>
          </w:p>
        </w:tc>
        <w:tc>
          <w:tcPr>
            <w:tcW w:w="1082" w:type="dxa"/>
          </w:tcPr>
          <w:p w14:paraId="7DA40584" w14:textId="77777777" w:rsidR="00B5327C" w:rsidRPr="001A5478" w:rsidRDefault="00B5327C" w:rsidP="004126D9">
            <w:r w:rsidRPr="001A5478">
              <w:t>77</w:t>
            </w:r>
          </w:p>
        </w:tc>
        <w:tc>
          <w:tcPr>
            <w:tcW w:w="1680" w:type="dxa"/>
            <w:noWrap/>
            <w:hideMark/>
          </w:tcPr>
          <w:p w14:paraId="187495DD" w14:textId="77777777" w:rsidR="00B5327C" w:rsidRPr="001A5478" w:rsidRDefault="00B5327C" w:rsidP="004126D9">
            <w:r w:rsidRPr="001A5478">
              <w:t>98</w:t>
            </w:r>
          </w:p>
        </w:tc>
        <w:tc>
          <w:tcPr>
            <w:tcW w:w="1030" w:type="dxa"/>
            <w:noWrap/>
            <w:hideMark/>
          </w:tcPr>
          <w:p w14:paraId="4BA5EAF8" w14:textId="77777777" w:rsidR="00B5327C" w:rsidRPr="001A5478" w:rsidRDefault="00B5327C" w:rsidP="004126D9">
            <w:r w:rsidRPr="001A5478">
              <w:t>1113</w:t>
            </w:r>
          </w:p>
        </w:tc>
        <w:tc>
          <w:tcPr>
            <w:tcW w:w="1179" w:type="dxa"/>
            <w:noWrap/>
            <w:hideMark/>
          </w:tcPr>
          <w:p w14:paraId="373401F6" w14:textId="77777777" w:rsidR="00B5327C" w:rsidRPr="001A5478" w:rsidRDefault="00B5327C" w:rsidP="004126D9">
            <w:r w:rsidRPr="001A5478">
              <w:t>1288</w:t>
            </w:r>
          </w:p>
        </w:tc>
        <w:tc>
          <w:tcPr>
            <w:tcW w:w="1145" w:type="dxa"/>
          </w:tcPr>
          <w:p w14:paraId="613C1A59" w14:textId="77777777" w:rsidR="00B5327C" w:rsidRPr="001A5478" w:rsidRDefault="00B5327C" w:rsidP="004126D9">
            <w:r>
              <w:t>74</w:t>
            </w:r>
          </w:p>
        </w:tc>
      </w:tr>
      <w:tr w:rsidR="00B5327C" w:rsidRPr="001A5478" w14:paraId="12507BEB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78047685" w14:textId="77777777" w:rsidR="00B5327C" w:rsidRPr="001A5478" w:rsidRDefault="00B5327C" w:rsidP="004126D9">
            <w:r w:rsidRPr="001A5478">
              <w:t>General Practitioner</w:t>
            </w:r>
          </w:p>
        </w:tc>
        <w:tc>
          <w:tcPr>
            <w:tcW w:w="1082" w:type="dxa"/>
          </w:tcPr>
          <w:p w14:paraId="5E43B943" w14:textId="77777777" w:rsidR="00B5327C" w:rsidRPr="001A5478" w:rsidRDefault="00B5327C" w:rsidP="004126D9">
            <w:r w:rsidRPr="001A5478">
              <w:t>16</w:t>
            </w:r>
          </w:p>
        </w:tc>
        <w:tc>
          <w:tcPr>
            <w:tcW w:w="1680" w:type="dxa"/>
            <w:noWrap/>
            <w:hideMark/>
          </w:tcPr>
          <w:p w14:paraId="67271D5F" w14:textId="77777777" w:rsidR="00B5327C" w:rsidRPr="001A5478" w:rsidRDefault="00B5327C" w:rsidP="004126D9">
            <w:r w:rsidRPr="001A5478">
              <w:t>23</w:t>
            </w:r>
          </w:p>
        </w:tc>
        <w:tc>
          <w:tcPr>
            <w:tcW w:w="1030" w:type="dxa"/>
            <w:noWrap/>
            <w:hideMark/>
          </w:tcPr>
          <w:p w14:paraId="629EC424" w14:textId="77777777" w:rsidR="00B5327C" w:rsidRPr="001A5478" w:rsidRDefault="00B5327C" w:rsidP="004126D9">
            <w:r w:rsidRPr="001A5478">
              <w:t>82</w:t>
            </w:r>
          </w:p>
        </w:tc>
        <w:tc>
          <w:tcPr>
            <w:tcW w:w="1179" w:type="dxa"/>
            <w:noWrap/>
            <w:hideMark/>
          </w:tcPr>
          <w:p w14:paraId="7FD771DD" w14:textId="77777777" w:rsidR="00B5327C" w:rsidRPr="001A5478" w:rsidRDefault="00B5327C" w:rsidP="004126D9">
            <w:r w:rsidRPr="001A5478">
              <w:t>121</w:t>
            </w:r>
          </w:p>
        </w:tc>
        <w:tc>
          <w:tcPr>
            <w:tcW w:w="1145" w:type="dxa"/>
          </w:tcPr>
          <w:p w14:paraId="073834DB" w14:textId="77777777" w:rsidR="00B5327C" w:rsidRPr="001A5478" w:rsidRDefault="00B5327C" w:rsidP="004126D9">
            <w:r>
              <w:t>7</w:t>
            </w:r>
          </w:p>
        </w:tc>
      </w:tr>
      <w:tr w:rsidR="00B5327C" w:rsidRPr="001A5478" w14:paraId="03E68A83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34AEAF5A" w14:textId="77777777" w:rsidR="00B5327C" w:rsidRPr="001A5478" w:rsidRDefault="00B5327C" w:rsidP="004126D9">
            <w:r w:rsidRPr="001A5478">
              <w:t>Specialist physician</w:t>
            </w:r>
          </w:p>
        </w:tc>
        <w:tc>
          <w:tcPr>
            <w:tcW w:w="1082" w:type="dxa"/>
          </w:tcPr>
          <w:p w14:paraId="2C89E664" w14:textId="77777777" w:rsidR="00B5327C" w:rsidRPr="001A5478" w:rsidRDefault="00B5327C" w:rsidP="004126D9">
            <w:r w:rsidRPr="001A5478">
              <w:t>9</w:t>
            </w:r>
          </w:p>
        </w:tc>
        <w:tc>
          <w:tcPr>
            <w:tcW w:w="1680" w:type="dxa"/>
            <w:noWrap/>
            <w:hideMark/>
          </w:tcPr>
          <w:p w14:paraId="415843E0" w14:textId="77777777" w:rsidR="00B5327C" w:rsidRPr="001A5478" w:rsidRDefault="00B5327C" w:rsidP="004126D9">
            <w:r w:rsidRPr="001A5478">
              <w:t>10</w:t>
            </w:r>
          </w:p>
        </w:tc>
        <w:tc>
          <w:tcPr>
            <w:tcW w:w="1030" w:type="dxa"/>
            <w:noWrap/>
            <w:hideMark/>
          </w:tcPr>
          <w:p w14:paraId="7230AF08" w14:textId="77777777" w:rsidR="00B5327C" w:rsidRPr="001A5478" w:rsidRDefault="00B5327C" w:rsidP="004126D9">
            <w:r w:rsidRPr="001A5478">
              <w:t>57</w:t>
            </w:r>
          </w:p>
        </w:tc>
        <w:tc>
          <w:tcPr>
            <w:tcW w:w="1179" w:type="dxa"/>
            <w:noWrap/>
            <w:hideMark/>
          </w:tcPr>
          <w:p w14:paraId="50B7AAC2" w14:textId="77777777" w:rsidR="00B5327C" w:rsidRPr="001A5478" w:rsidRDefault="00B5327C" w:rsidP="004126D9">
            <w:r w:rsidRPr="001A5478">
              <w:t>76</w:t>
            </w:r>
          </w:p>
        </w:tc>
        <w:tc>
          <w:tcPr>
            <w:tcW w:w="1145" w:type="dxa"/>
          </w:tcPr>
          <w:p w14:paraId="311EC133" w14:textId="77777777" w:rsidR="00B5327C" w:rsidRPr="001A5478" w:rsidRDefault="00B5327C" w:rsidP="004126D9">
            <w:r>
              <w:t>4.4</w:t>
            </w:r>
          </w:p>
        </w:tc>
      </w:tr>
      <w:tr w:rsidR="00B5327C" w:rsidRPr="001A5478" w14:paraId="1D5242A0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3E5C73EB" w14:textId="77777777" w:rsidR="00B5327C" w:rsidRPr="001A5478" w:rsidRDefault="00B5327C" w:rsidP="004126D9">
            <w:r w:rsidRPr="001A5478">
              <w:t>Gynaecologist</w:t>
            </w:r>
          </w:p>
        </w:tc>
        <w:tc>
          <w:tcPr>
            <w:tcW w:w="1082" w:type="dxa"/>
          </w:tcPr>
          <w:p w14:paraId="7BD7DE47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680" w:type="dxa"/>
            <w:noWrap/>
            <w:hideMark/>
          </w:tcPr>
          <w:p w14:paraId="237736D1" w14:textId="77777777" w:rsidR="00B5327C" w:rsidRPr="001A5478" w:rsidRDefault="00B5327C" w:rsidP="004126D9">
            <w:r w:rsidRPr="001A5478">
              <w:t>7</w:t>
            </w:r>
          </w:p>
        </w:tc>
        <w:tc>
          <w:tcPr>
            <w:tcW w:w="1030" w:type="dxa"/>
            <w:noWrap/>
            <w:hideMark/>
          </w:tcPr>
          <w:p w14:paraId="2F7EAE7E" w14:textId="77777777" w:rsidR="00B5327C" w:rsidRPr="001A5478" w:rsidRDefault="00B5327C" w:rsidP="004126D9">
            <w:r w:rsidRPr="001A5478">
              <w:t>54</w:t>
            </w:r>
          </w:p>
        </w:tc>
        <w:tc>
          <w:tcPr>
            <w:tcW w:w="1179" w:type="dxa"/>
            <w:noWrap/>
            <w:hideMark/>
          </w:tcPr>
          <w:p w14:paraId="29F8E4F4" w14:textId="77777777" w:rsidR="00B5327C" w:rsidRPr="001A5478" w:rsidRDefault="00B5327C" w:rsidP="004126D9">
            <w:r w:rsidRPr="001A5478">
              <w:t>62</w:t>
            </w:r>
          </w:p>
        </w:tc>
        <w:tc>
          <w:tcPr>
            <w:tcW w:w="1145" w:type="dxa"/>
          </w:tcPr>
          <w:p w14:paraId="4C741B90" w14:textId="77777777" w:rsidR="00B5327C" w:rsidRPr="001A5478" w:rsidRDefault="00B5327C" w:rsidP="004126D9">
            <w:r>
              <w:t>3.6</w:t>
            </w:r>
          </w:p>
        </w:tc>
      </w:tr>
      <w:tr w:rsidR="00B5327C" w:rsidRPr="001A5478" w14:paraId="69CB1899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77D2A965" w14:textId="77777777" w:rsidR="00B5327C" w:rsidRPr="001A5478" w:rsidRDefault="00B5327C" w:rsidP="004126D9">
            <w:r w:rsidRPr="001A5478">
              <w:t>Referring pathology laboratory</w:t>
            </w:r>
          </w:p>
        </w:tc>
        <w:tc>
          <w:tcPr>
            <w:tcW w:w="1082" w:type="dxa"/>
          </w:tcPr>
          <w:p w14:paraId="67B98D83" w14:textId="77777777" w:rsidR="00B5327C" w:rsidRPr="001A5478" w:rsidRDefault="00B5327C" w:rsidP="004126D9">
            <w:r w:rsidRPr="001A5478">
              <w:t>4</w:t>
            </w:r>
          </w:p>
        </w:tc>
        <w:tc>
          <w:tcPr>
            <w:tcW w:w="1680" w:type="dxa"/>
            <w:noWrap/>
            <w:hideMark/>
          </w:tcPr>
          <w:p w14:paraId="5476C450" w14:textId="77777777" w:rsidR="00B5327C" w:rsidRPr="001A5478" w:rsidRDefault="00B5327C" w:rsidP="004126D9">
            <w:r w:rsidRPr="001A5478">
              <w:t>5</w:t>
            </w:r>
          </w:p>
        </w:tc>
        <w:tc>
          <w:tcPr>
            <w:tcW w:w="1030" w:type="dxa"/>
            <w:noWrap/>
            <w:hideMark/>
          </w:tcPr>
          <w:p w14:paraId="6B561637" w14:textId="77777777" w:rsidR="00B5327C" w:rsidRPr="001A5478" w:rsidRDefault="00B5327C" w:rsidP="004126D9">
            <w:r w:rsidRPr="001A5478">
              <w:t>44</w:t>
            </w:r>
          </w:p>
        </w:tc>
        <w:tc>
          <w:tcPr>
            <w:tcW w:w="1179" w:type="dxa"/>
            <w:noWrap/>
            <w:hideMark/>
          </w:tcPr>
          <w:p w14:paraId="609F1E0F" w14:textId="77777777" w:rsidR="00B5327C" w:rsidRPr="001A5478" w:rsidRDefault="00B5327C" w:rsidP="004126D9">
            <w:r w:rsidRPr="001A5478">
              <w:t>53</w:t>
            </w:r>
          </w:p>
        </w:tc>
        <w:tc>
          <w:tcPr>
            <w:tcW w:w="1145" w:type="dxa"/>
          </w:tcPr>
          <w:p w14:paraId="53511CCF" w14:textId="77777777" w:rsidR="00B5327C" w:rsidRPr="001A5478" w:rsidRDefault="00B5327C" w:rsidP="004126D9">
            <w:r>
              <w:t>3.1</w:t>
            </w:r>
          </w:p>
        </w:tc>
      </w:tr>
      <w:tr w:rsidR="00B5327C" w:rsidRPr="001A5478" w14:paraId="61156E4E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2F7B98E6" w14:textId="77777777" w:rsidR="00B5327C" w:rsidRPr="001A5478" w:rsidRDefault="00B5327C" w:rsidP="004126D9">
            <w:r w:rsidRPr="001A5478">
              <w:t>Pulmonologist</w:t>
            </w:r>
          </w:p>
        </w:tc>
        <w:tc>
          <w:tcPr>
            <w:tcW w:w="1082" w:type="dxa"/>
          </w:tcPr>
          <w:p w14:paraId="33A577F0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6DF6F77E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030" w:type="dxa"/>
            <w:noWrap/>
            <w:hideMark/>
          </w:tcPr>
          <w:p w14:paraId="36819DA7" w14:textId="77777777" w:rsidR="00B5327C" w:rsidRPr="001A5478" w:rsidRDefault="00B5327C" w:rsidP="004126D9">
            <w:r w:rsidRPr="001A5478">
              <w:t>30</w:t>
            </w:r>
          </w:p>
        </w:tc>
        <w:tc>
          <w:tcPr>
            <w:tcW w:w="1179" w:type="dxa"/>
            <w:noWrap/>
            <w:hideMark/>
          </w:tcPr>
          <w:p w14:paraId="2589D355" w14:textId="77777777" w:rsidR="00B5327C" w:rsidRPr="001A5478" w:rsidRDefault="00B5327C" w:rsidP="004126D9">
            <w:r w:rsidRPr="001A5478">
              <w:t>32</w:t>
            </w:r>
          </w:p>
        </w:tc>
        <w:tc>
          <w:tcPr>
            <w:tcW w:w="1145" w:type="dxa"/>
          </w:tcPr>
          <w:p w14:paraId="337D182E" w14:textId="77777777" w:rsidR="00B5327C" w:rsidRPr="001A5478" w:rsidRDefault="00B5327C" w:rsidP="004126D9">
            <w:r>
              <w:t>1.8</w:t>
            </w:r>
          </w:p>
        </w:tc>
      </w:tr>
      <w:tr w:rsidR="00B5327C" w:rsidRPr="001A5478" w14:paraId="0B0C1C6F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0E359F20" w14:textId="77777777" w:rsidR="00B5327C" w:rsidRPr="001A5478" w:rsidRDefault="00B5327C" w:rsidP="004126D9">
            <w:r w:rsidRPr="001A5478">
              <w:t>Otorhinolaryngolog</w:t>
            </w:r>
            <w:r>
              <w:t>ist</w:t>
            </w:r>
          </w:p>
        </w:tc>
        <w:tc>
          <w:tcPr>
            <w:tcW w:w="1082" w:type="dxa"/>
          </w:tcPr>
          <w:p w14:paraId="3A263A9C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680" w:type="dxa"/>
            <w:noWrap/>
            <w:hideMark/>
          </w:tcPr>
          <w:p w14:paraId="67A33E0C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7C904838" w14:textId="77777777" w:rsidR="00B5327C" w:rsidRPr="001A5478" w:rsidRDefault="00B5327C" w:rsidP="004126D9">
            <w:r w:rsidRPr="001A5478">
              <w:t>23</w:t>
            </w:r>
          </w:p>
        </w:tc>
        <w:tc>
          <w:tcPr>
            <w:tcW w:w="1179" w:type="dxa"/>
            <w:noWrap/>
            <w:hideMark/>
          </w:tcPr>
          <w:p w14:paraId="462F81D5" w14:textId="77777777" w:rsidR="00B5327C" w:rsidRPr="001A5478" w:rsidRDefault="00B5327C" w:rsidP="004126D9">
            <w:r w:rsidRPr="001A5478">
              <w:t>24</w:t>
            </w:r>
          </w:p>
        </w:tc>
        <w:tc>
          <w:tcPr>
            <w:tcW w:w="1145" w:type="dxa"/>
          </w:tcPr>
          <w:p w14:paraId="27949B07" w14:textId="77777777" w:rsidR="00B5327C" w:rsidRPr="001A5478" w:rsidRDefault="00B5327C" w:rsidP="004126D9">
            <w:r>
              <w:t>1.4</w:t>
            </w:r>
          </w:p>
        </w:tc>
      </w:tr>
      <w:tr w:rsidR="00B5327C" w:rsidRPr="001A5478" w14:paraId="4608BCEC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6AAB8D56" w14:textId="0CA5416D" w:rsidR="00B5327C" w:rsidRPr="001A5478" w:rsidRDefault="000E4A63" w:rsidP="004126D9">
            <w:r>
              <w:t xml:space="preserve">Fertility </w:t>
            </w:r>
            <w:r w:rsidR="00B5327C" w:rsidRPr="001A5478">
              <w:t>Donor clinic</w:t>
            </w:r>
          </w:p>
        </w:tc>
        <w:tc>
          <w:tcPr>
            <w:tcW w:w="1082" w:type="dxa"/>
          </w:tcPr>
          <w:p w14:paraId="525A133A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64A082FE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030" w:type="dxa"/>
            <w:noWrap/>
            <w:hideMark/>
          </w:tcPr>
          <w:p w14:paraId="7CCE2BD4" w14:textId="77777777" w:rsidR="00B5327C" w:rsidRPr="001A5478" w:rsidRDefault="00B5327C" w:rsidP="004126D9">
            <w:r w:rsidRPr="001A5478">
              <w:t>18</w:t>
            </w:r>
          </w:p>
        </w:tc>
        <w:tc>
          <w:tcPr>
            <w:tcW w:w="1179" w:type="dxa"/>
            <w:noWrap/>
            <w:hideMark/>
          </w:tcPr>
          <w:p w14:paraId="0C7450E4" w14:textId="77777777" w:rsidR="00B5327C" w:rsidRPr="001A5478" w:rsidRDefault="00B5327C" w:rsidP="004126D9">
            <w:r w:rsidRPr="001A5478">
              <w:t>20</w:t>
            </w:r>
          </w:p>
        </w:tc>
        <w:tc>
          <w:tcPr>
            <w:tcW w:w="1145" w:type="dxa"/>
          </w:tcPr>
          <w:p w14:paraId="654FEB74" w14:textId="77777777" w:rsidR="00B5327C" w:rsidRPr="001A5478" w:rsidRDefault="00B5327C" w:rsidP="004126D9">
            <w:r>
              <w:t>1.2</w:t>
            </w:r>
          </w:p>
        </w:tc>
      </w:tr>
      <w:tr w:rsidR="00B5327C" w:rsidRPr="001A5478" w14:paraId="43B55729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58448645" w14:textId="77777777" w:rsidR="00B5327C" w:rsidRPr="001A5478" w:rsidRDefault="00B5327C" w:rsidP="004126D9">
            <w:r w:rsidRPr="001A5478">
              <w:t>Paediatric surg</w:t>
            </w:r>
            <w:r>
              <w:t>eons</w:t>
            </w:r>
          </w:p>
        </w:tc>
        <w:tc>
          <w:tcPr>
            <w:tcW w:w="1082" w:type="dxa"/>
          </w:tcPr>
          <w:p w14:paraId="57DFEB6B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4457465B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030" w:type="dxa"/>
            <w:noWrap/>
            <w:hideMark/>
          </w:tcPr>
          <w:p w14:paraId="6332ECC5" w14:textId="77777777" w:rsidR="00B5327C" w:rsidRPr="001A5478" w:rsidRDefault="00B5327C" w:rsidP="004126D9">
            <w:r w:rsidRPr="001A5478">
              <w:t>10</w:t>
            </w:r>
          </w:p>
        </w:tc>
        <w:tc>
          <w:tcPr>
            <w:tcW w:w="1179" w:type="dxa"/>
            <w:noWrap/>
            <w:hideMark/>
          </w:tcPr>
          <w:p w14:paraId="33B227FF" w14:textId="77777777" w:rsidR="00B5327C" w:rsidRPr="001A5478" w:rsidRDefault="00B5327C" w:rsidP="004126D9">
            <w:r w:rsidRPr="001A5478">
              <w:t>11</w:t>
            </w:r>
          </w:p>
        </w:tc>
        <w:tc>
          <w:tcPr>
            <w:tcW w:w="1145" w:type="dxa"/>
          </w:tcPr>
          <w:p w14:paraId="54B520BA" w14:textId="77777777" w:rsidR="00B5327C" w:rsidRPr="001A5478" w:rsidRDefault="00B5327C" w:rsidP="004126D9">
            <w:r>
              <w:t>0.6</w:t>
            </w:r>
          </w:p>
        </w:tc>
      </w:tr>
      <w:tr w:rsidR="00B5327C" w:rsidRPr="001A5478" w14:paraId="1811A654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1EDDA6B3" w14:textId="77777777" w:rsidR="00B5327C" w:rsidRPr="001A5478" w:rsidRDefault="00B5327C" w:rsidP="004126D9">
            <w:r w:rsidRPr="001A5478">
              <w:t>Patholog</w:t>
            </w:r>
            <w:r>
              <w:t>ists</w:t>
            </w:r>
          </w:p>
        </w:tc>
        <w:tc>
          <w:tcPr>
            <w:tcW w:w="1082" w:type="dxa"/>
          </w:tcPr>
          <w:p w14:paraId="3850DC99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112B9C92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030" w:type="dxa"/>
            <w:noWrap/>
            <w:hideMark/>
          </w:tcPr>
          <w:p w14:paraId="51224F5A" w14:textId="77777777" w:rsidR="00B5327C" w:rsidRPr="001A5478" w:rsidRDefault="00B5327C" w:rsidP="004126D9">
            <w:r w:rsidRPr="001A5478">
              <w:t>8</w:t>
            </w:r>
          </w:p>
        </w:tc>
        <w:tc>
          <w:tcPr>
            <w:tcW w:w="1179" w:type="dxa"/>
            <w:noWrap/>
            <w:hideMark/>
          </w:tcPr>
          <w:p w14:paraId="2C4B0005" w14:textId="77777777" w:rsidR="00B5327C" w:rsidRPr="001A5478" w:rsidRDefault="00B5327C" w:rsidP="004126D9">
            <w:r w:rsidRPr="001A5478">
              <w:t>9</w:t>
            </w:r>
          </w:p>
        </w:tc>
        <w:tc>
          <w:tcPr>
            <w:tcW w:w="1145" w:type="dxa"/>
          </w:tcPr>
          <w:p w14:paraId="544C8EDD" w14:textId="77777777" w:rsidR="00B5327C" w:rsidRPr="001A5478" w:rsidRDefault="00B5327C" w:rsidP="004126D9">
            <w:r>
              <w:t>0.5</w:t>
            </w:r>
          </w:p>
        </w:tc>
      </w:tr>
      <w:tr w:rsidR="00B5327C" w:rsidRPr="001A5478" w14:paraId="26503466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7826A985" w14:textId="77777777" w:rsidR="00B5327C" w:rsidRPr="001A5478" w:rsidRDefault="00B5327C" w:rsidP="004126D9">
            <w:r w:rsidRPr="001A5478">
              <w:t>Fertility Clinic</w:t>
            </w:r>
          </w:p>
        </w:tc>
        <w:tc>
          <w:tcPr>
            <w:tcW w:w="1082" w:type="dxa"/>
          </w:tcPr>
          <w:p w14:paraId="7E425EAE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533733B8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07C7F316" w14:textId="77777777" w:rsidR="00B5327C" w:rsidRPr="001A5478" w:rsidRDefault="00B5327C" w:rsidP="004126D9">
            <w:r w:rsidRPr="001A5478">
              <w:t>6</w:t>
            </w:r>
          </w:p>
        </w:tc>
        <w:tc>
          <w:tcPr>
            <w:tcW w:w="1179" w:type="dxa"/>
            <w:noWrap/>
            <w:hideMark/>
          </w:tcPr>
          <w:p w14:paraId="1CC55348" w14:textId="77777777" w:rsidR="00B5327C" w:rsidRPr="001A5478" w:rsidRDefault="00B5327C" w:rsidP="004126D9">
            <w:r w:rsidRPr="001A5478">
              <w:t>6</w:t>
            </w:r>
          </w:p>
        </w:tc>
        <w:tc>
          <w:tcPr>
            <w:tcW w:w="1145" w:type="dxa"/>
          </w:tcPr>
          <w:p w14:paraId="5918C526" w14:textId="77777777" w:rsidR="00B5327C" w:rsidRPr="001A5478" w:rsidRDefault="00B5327C" w:rsidP="004126D9">
            <w:r>
              <w:t>0.3</w:t>
            </w:r>
          </w:p>
        </w:tc>
      </w:tr>
      <w:tr w:rsidR="00B5327C" w:rsidRPr="001A5478" w14:paraId="7684414D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6DF6EE9D" w14:textId="77777777" w:rsidR="00B5327C" w:rsidRPr="001A5478" w:rsidRDefault="00B5327C" w:rsidP="004126D9">
            <w:r w:rsidRPr="001A5478">
              <w:t>Paediatric cardiolog</w:t>
            </w:r>
            <w:r>
              <w:t>ists</w:t>
            </w:r>
          </w:p>
        </w:tc>
        <w:tc>
          <w:tcPr>
            <w:tcW w:w="1082" w:type="dxa"/>
          </w:tcPr>
          <w:p w14:paraId="352CFAC4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680" w:type="dxa"/>
            <w:noWrap/>
            <w:hideMark/>
          </w:tcPr>
          <w:p w14:paraId="199D0341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3792841E" w14:textId="77777777" w:rsidR="00B5327C" w:rsidRPr="001A5478" w:rsidRDefault="00B5327C" w:rsidP="004126D9">
            <w:r w:rsidRPr="001A5478">
              <w:t>5</w:t>
            </w:r>
          </w:p>
        </w:tc>
        <w:tc>
          <w:tcPr>
            <w:tcW w:w="1179" w:type="dxa"/>
            <w:noWrap/>
            <w:hideMark/>
          </w:tcPr>
          <w:p w14:paraId="0AE352E3" w14:textId="77777777" w:rsidR="00B5327C" w:rsidRPr="001A5478" w:rsidRDefault="00B5327C" w:rsidP="004126D9">
            <w:r w:rsidRPr="001A5478">
              <w:t>6</w:t>
            </w:r>
          </w:p>
        </w:tc>
        <w:tc>
          <w:tcPr>
            <w:tcW w:w="1145" w:type="dxa"/>
          </w:tcPr>
          <w:p w14:paraId="4DEF75BA" w14:textId="77777777" w:rsidR="00B5327C" w:rsidRPr="001A5478" w:rsidRDefault="00B5327C" w:rsidP="004126D9">
            <w:r>
              <w:t>0.3</w:t>
            </w:r>
          </w:p>
        </w:tc>
      </w:tr>
      <w:tr w:rsidR="00B5327C" w:rsidRPr="001A5478" w14:paraId="70BE09C1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4ACA13EB" w14:textId="77777777" w:rsidR="00B5327C" w:rsidRPr="001A5478" w:rsidRDefault="00B5327C" w:rsidP="004126D9">
            <w:r w:rsidRPr="001A5478">
              <w:t>Urolog</w:t>
            </w:r>
            <w:r>
              <w:t>ists</w:t>
            </w:r>
          </w:p>
        </w:tc>
        <w:tc>
          <w:tcPr>
            <w:tcW w:w="1082" w:type="dxa"/>
          </w:tcPr>
          <w:p w14:paraId="456AFC68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680" w:type="dxa"/>
            <w:noWrap/>
            <w:hideMark/>
          </w:tcPr>
          <w:p w14:paraId="3461FA0C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030" w:type="dxa"/>
            <w:noWrap/>
            <w:hideMark/>
          </w:tcPr>
          <w:p w14:paraId="2DC27727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79" w:type="dxa"/>
            <w:noWrap/>
            <w:hideMark/>
          </w:tcPr>
          <w:p w14:paraId="1861D003" w14:textId="77777777" w:rsidR="00B5327C" w:rsidRPr="001A5478" w:rsidRDefault="00B5327C" w:rsidP="004126D9">
            <w:r w:rsidRPr="001A5478">
              <w:t>5</w:t>
            </w:r>
          </w:p>
        </w:tc>
        <w:tc>
          <w:tcPr>
            <w:tcW w:w="1145" w:type="dxa"/>
          </w:tcPr>
          <w:p w14:paraId="7B75C972" w14:textId="77777777" w:rsidR="00B5327C" w:rsidRPr="001A5478" w:rsidRDefault="00B5327C" w:rsidP="004126D9">
            <w:r>
              <w:t>0.3</w:t>
            </w:r>
          </w:p>
        </w:tc>
      </w:tr>
      <w:tr w:rsidR="00B5327C" w:rsidRPr="001A5478" w14:paraId="2687E5F6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45892E52" w14:textId="77777777" w:rsidR="00B5327C" w:rsidRPr="001A5478" w:rsidRDefault="00B5327C" w:rsidP="004126D9">
            <w:r w:rsidRPr="001A5478">
              <w:t>Dietician</w:t>
            </w:r>
            <w:r>
              <w:t>s</w:t>
            </w:r>
          </w:p>
        </w:tc>
        <w:tc>
          <w:tcPr>
            <w:tcW w:w="1082" w:type="dxa"/>
          </w:tcPr>
          <w:p w14:paraId="3AC2C759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5D6666B7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3C7F5BF6" w14:textId="77777777" w:rsidR="00B5327C" w:rsidRPr="001A5478" w:rsidRDefault="00B5327C" w:rsidP="004126D9">
            <w:r w:rsidRPr="001A5478">
              <w:t>3</w:t>
            </w:r>
          </w:p>
        </w:tc>
        <w:tc>
          <w:tcPr>
            <w:tcW w:w="1179" w:type="dxa"/>
            <w:noWrap/>
            <w:hideMark/>
          </w:tcPr>
          <w:p w14:paraId="7CF7D244" w14:textId="77777777" w:rsidR="00B5327C" w:rsidRPr="001A5478" w:rsidRDefault="00B5327C" w:rsidP="004126D9">
            <w:r w:rsidRPr="001A5478">
              <w:t>3</w:t>
            </w:r>
          </w:p>
        </w:tc>
        <w:tc>
          <w:tcPr>
            <w:tcW w:w="1145" w:type="dxa"/>
          </w:tcPr>
          <w:p w14:paraId="4A4A7C1B" w14:textId="77777777" w:rsidR="00B5327C" w:rsidRPr="001A5478" w:rsidRDefault="00B5327C" w:rsidP="004126D9">
            <w:r>
              <w:t>0.2</w:t>
            </w:r>
          </w:p>
        </w:tc>
      </w:tr>
      <w:tr w:rsidR="00B5327C" w:rsidRPr="001A5478" w14:paraId="221BDA05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468DD327" w14:textId="77777777" w:rsidR="00B5327C" w:rsidRPr="001A5478" w:rsidRDefault="00B5327C" w:rsidP="004126D9">
            <w:r w:rsidRPr="001A5478">
              <w:t>Cardiothoracic surgeon</w:t>
            </w:r>
            <w:r>
              <w:t>s</w:t>
            </w:r>
          </w:p>
        </w:tc>
        <w:tc>
          <w:tcPr>
            <w:tcW w:w="1082" w:type="dxa"/>
          </w:tcPr>
          <w:p w14:paraId="49EA4F44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3CEFC436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554723A8" w14:textId="77777777" w:rsidR="00B5327C" w:rsidRPr="001A5478" w:rsidRDefault="00B5327C" w:rsidP="004126D9">
            <w:r w:rsidRPr="001A5478">
              <w:t>3</w:t>
            </w:r>
          </w:p>
        </w:tc>
        <w:tc>
          <w:tcPr>
            <w:tcW w:w="1179" w:type="dxa"/>
            <w:noWrap/>
            <w:hideMark/>
          </w:tcPr>
          <w:p w14:paraId="252FCE48" w14:textId="77777777" w:rsidR="00B5327C" w:rsidRPr="001A5478" w:rsidRDefault="00B5327C" w:rsidP="004126D9">
            <w:r w:rsidRPr="001A5478">
              <w:t>3</w:t>
            </w:r>
          </w:p>
        </w:tc>
        <w:tc>
          <w:tcPr>
            <w:tcW w:w="1145" w:type="dxa"/>
          </w:tcPr>
          <w:p w14:paraId="3609695D" w14:textId="77777777" w:rsidR="00B5327C" w:rsidRPr="001A5478" w:rsidRDefault="00B5327C" w:rsidP="004126D9">
            <w:r>
              <w:t>0.2</w:t>
            </w:r>
          </w:p>
        </w:tc>
      </w:tr>
      <w:tr w:rsidR="00B5327C" w:rsidRPr="001A5478" w14:paraId="049A18C6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2187C55D" w14:textId="77777777" w:rsidR="00B5327C" w:rsidRPr="001A5478" w:rsidRDefault="00B5327C" w:rsidP="004126D9">
            <w:r w:rsidRPr="001A5478">
              <w:t>Nephrologist</w:t>
            </w:r>
            <w:r>
              <w:t>s</w:t>
            </w:r>
          </w:p>
        </w:tc>
        <w:tc>
          <w:tcPr>
            <w:tcW w:w="1082" w:type="dxa"/>
          </w:tcPr>
          <w:p w14:paraId="70AB4890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760BBCF6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030" w:type="dxa"/>
            <w:noWrap/>
            <w:hideMark/>
          </w:tcPr>
          <w:p w14:paraId="3B5D24ED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79" w:type="dxa"/>
            <w:noWrap/>
            <w:hideMark/>
          </w:tcPr>
          <w:p w14:paraId="7F5E5FCD" w14:textId="77777777" w:rsidR="00B5327C" w:rsidRPr="001A5478" w:rsidRDefault="00B5327C" w:rsidP="004126D9">
            <w:r w:rsidRPr="001A5478">
              <w:t>3</w:t>
            </w:r>
          </w:p>
        </w:tc>
        <w:tc>
          <w:tcPr>
            <w:tcW w:w="1145" w:type="dxa"/>
          </w:tcPr>
          <w:p w14:paraId="628E3528" w14:textId="77777777" w:rsidR="00B5327C" w:rsidRPr="001A5478" w:rsidRDefault="00B5327C" w:rsidP="004126D9">
            <w:r>
              <w:t>0.2</w:t>
            </w:r>
          </w:p>
        </w:tc>
      </w:tr>
      <w:tr w:rsidR="00B5327C" w:rsidRPr="001A5478" w14:paraId="5670EB8E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26B52438" w14:textId="77777777" w:rsidR="00B5327C" w:rsidRPr="001A5478" w:rsidRDefault="00B5327C" w:rsidP="004126D9">
            <w:r w:rsidRPr="001A5478">
              <w:t>Dermatolog</w:t>
            </w:r>
            <w:r>
              <w:t>ists</w:t>
            </w:r>
          </w:p>
        </w:tc>
        <w:tc>
          <w:tcPr>
            <w:tcW w:w="1082" w:type="dxa"/>
          </w:tcPr>
          <w:p w14:paraId="0E3B4C57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13EC70D6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70B1834D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79" w:type="dxa"/>
            <w:noWrap/>
            <w:hideMark/>
          </w:tcPr>
          <w:p w14:paraId="65071EB3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45" w:type="dxa"/>
          </w:tcPr>
          <w:p w14:paraId="5D31B170" w14:textId="77777777" w:rsidR="00B5327C" w:rsidRPr="001A5478" w:rsidRDefault="00B5327C" w:rsidP="004126D9">
            <w:r>
              <w:t>0.1</w:t>
            </w:r>
          </w:p>
        </w:tc>
      </w:tr>
      <w:tr w:rsidR="00B5327C" w:rsidRPr="001A5478" w14:paraId="235FAF8F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45098692" w14:textId="77777777" w:rsidR="00B5327C" w:rsidRPr="001A5478" w:rsidRDefault="00B5327C" w:rsidP="004126D9">
            <w:r w:rsidRPr="001A5478">
              <w:t>Gastroenterolog</w:t>
            </w:r>
            <w:r>
              <w:t>ists</w:t>
            </w:r>
          </w:p>
        </w:tc>
        <w:tc>
          <w:tcPr>
            <w:tcW w:w="1082" w:type="dxa"/>
          </w:tcPr>
          <w:p w14:paraId="197C5CAB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52FBC67D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030" w:type="dxa"/>
            <w:noWrap/>
            <w:hideMark/>
          </w:tcPr>
          <w:p w14:paraId="1FFA965C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6B66FEF1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45" w:type="dxa"/>
          </w:tcPr>
          <w:p w14:paraId="694F543E" w14:textId="77777777" w:rsidR="00B5327C" w:rsidRPr="001A5478" w:rsidRDefault="00B5327C" w:rsidP="004126D9">
            <w:r>
              <w:t>0.1</w:t>
            </w:r>
          </w:p>
        </w:tc>
      </w:tr>
      <w:tr w:rsidR="00B5327C" w:rsidRPr="001A5478" w14:paraId="7F244864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28DEBD0B" w14:textId="77777777" w:rsidR="00B5327C" w:rsidRPr="001A5478" w:rsidRDefault="00B5327C" w:rsidP="004126D9">
            <w:r w:rsidRPr="001A5478">
              <w:t>Rheumatologist</w:t>
            </w:r>
            <w:r>
              <w:t>s</w:t>
            </w:r>
          </w:p>
        </w:tc>
        <w:tc>
          <w:tcPr>
            <w:tcW w:w="1082" w:type="dxa"/>
          </w:tcPr>
          <w:p w14:paraId="04071C67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1FD940E2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6C9AF10B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79" w:type="dxa"/>
            <w:noWrap/>
            <w:hideMark/>
          </w:tcPr>
          <w:p w14:paraId="0F1E3620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45" w:type="dxa"/>
          </w:tcPr>
          <w:p w14:paraId="150F184F" w14:textId="77777777" w:rsidR="00B5327C" w:rsidRPr="001A5478" w:rsidRDefault="00B5327C" w:rsidP="004126D9">
            <w:r>
              <w:t>0.1</w:t>
            </w:r>
          </w:p>
        </w:tc>
      </w:tr>
      <w:tr w:rsidR="00B5327C" w:rsidRPr="001A5478" w14:paraId="6250D19F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2DFA1F49" w14:textId="6F04A15A" w:rsidR="00B5327C" w:rsidRPr="001A5478" w:rsidRDefault="00B5327C" w:rsidP="004126D9">
            <w:r w:rsidRPr="001A5478">
              <w:t>SSA Hospital</w:t>
            </w:r>
            <w:r w:rsidR="00396852">
              <w:t xml:space="preserve"> (referral – no HCP cadre reported)</w:t>
            </w:r>
          </w:p>
        </w:tc>
        <w:tc>
          <w:tcPr>
            <w:tcW w:w="1082" w:type="dxa"/>
          </w:tcPr>
          <w:p w14:paraId="6F8F1034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5E6D8F2E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2C1AADF4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79" w:type="dxa"/>
            <w:noWrap/>
            <w:hideMark/>
          </w:tcPr>
          <w:p w14:paraId="1690461B" w14:textId="77777777" w:rsidR="00B5327C" w:rsidRPr="001A5478" w:rsidRDefault="00B5327C" w:rsidP="004126D9">
            <w:r w:rsidRPr="001A5478">
              <w:t>2</w:t>
            </w:r>
          </w:p>
        </w:tc>
        <w:tc>
          <w:tcPr>
            <w:tcW w:w="1145" w:type="dxa"/>
          </w:tcPr>
          <w:p w14:paraId="37DE32D4" w14:textId="77777777" w:rsidR="00B5327C" w:rsidRPr="001A5478" w:rsidRDefault="00B5327C" w:rsidP="004126D9">
            <w:r>
              <w:t>0.1</w:t>
            </w:r>
          </w:p>
        </w:tc>
      </w:tr>
      <w:tr w:rsidR="00B5327C" w:rsidRPr="001A5478" w14:paraId="27392452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51869C19" w14:textId="77777777" w:rsidR="00B5327C" w:rsidRPr="001A5478" w:rsidRDefault="00B5327C" w:rsidP="004126D9">
            <w:r w:rsidRPr="001A5478">
              <w:t>Clinical haematolog</w:t>
            </w:r>
            <w:r>
              <w:t>ists</w:t>
            </w:r>
          </w:p>
        </w:tc>
        <w:tc>
          <w:tcPr>
            <w:tcW w:w="1082" w:type="dxa"/>
          </w:tcPr>
          <w:p w14:paraId="341F5508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310DE79A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7D7AD4A9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6C3D4FCD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072B67C8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4D8973A9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56332E43" w14:textId="77777777" w:rsidR="00B5327C" w:rsidRPr="001A5478" w:rsidRDefault="00B5327C" w:rsidP="004126D9">
            <w:r w:rsidRPr="001A5478">
              <w:t>Homeopaths</w:t>
            </w:r>
          </w:p>
        </w:tc>
        <w:tc>
          <w:tcPr>
            <w:tcW w:w="1082" w:type="dxa"/>
          </w:tcPr>
          <w:p w14:paraId="04829D54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21DA62F4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5212F066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3B9D5704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1E2005C1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1FF7B4A4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2D26FD3A" w14:textId="77777777" w:rsidR="00B5327C" w:rsidRPr="001A5478" w:rsidRDefault="00B5327C" w:rsidP="004126D9">
            <w:r w:rsidRPr="001A5478">
              <w:t>Endocrinolog</w:t>
            </w:r>
            <w:r>
              <w:t>ists</w:t>
            </w:r>
          </w:p>
        </w:tc>
        <w:tc>
          <w:tcPr>
            <w:tcW w:w="1082" w:type="dxa"/>
          </w:tcPr>
          <w:p w14:paraId="4BCD63F3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21803EDD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4FF8791A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0A4ACBF7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727F7D52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04EBDAB5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7CD9C92C" w14:textId="77777777" w:rsidR="00B5327C" w:rsidRPr="001A5478" w:rsidRDefault="00B5327C" w:rsidP="004126D9">
            <w:r w:rsidRPr="001A5478">
              <w:t>Maxillo-facial and Oral surgeon</w:t>
            </w:r>
            <w:r>
              <w:t>s</w:t>
            </w:r>
          </w:p>
        </w:tc>
        <w:tc>
          <w:tcPr>
            <w:tcW w:w="1082" w:type="dxa"/>
          </w:tcPr>
          <w:p w14:paraId="4A0795C5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200978EA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26707463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432DC977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4E96A95B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1D6540B3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673212A4" w14:textId="77777777" w:rsidR="00B5327C" w:rsidRPr="001A5478" w:rsidRDefault="00B5327C" w:rsidP="004126D9">
            <w:r w:rsidRPr="001A5478">
              <w:t>Cardiolog</w:t>
            </w:r>
            <w:r>
              <w:t>ists</w:t>
            </w:r>
          </w:p>
        </w:tc>
        <w:tc>
          <w:tcPr>
            <w:tcW w:w="1082" w:type="dxa"/>
          </w:tcPr>
          <w:p w14:paraId="070202F6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733841A0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503A820C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6F9BE7FD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4B1FC8C0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737AEAE8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506FC96D" w14:textId="77777777" w:rsidR="00B5327C" w:rsidRPr="001A5478" w:rsidRDefault="00B5327C" w:rsidP="004126D9">
            <w:r w:rsidRPr="001A5478">
              <w:t>Medical oncolog</w:t>
            </w:r>
            <w:r>
              <w:t>ists</w:t>
            </w:r>
          </w:p>
        </w:tc>
        <w:tc>
          <w:tcPr>
            <w:tcW w:w="1082" w:type="dxa"/>
          </w:tcPr>
          <w:p w14:paraId="6B8F2F7D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6F1DC6E4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64641C07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6F94147A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1EE287A8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0D01BB80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4D92ACEF" w14:textId="77777777" w:rsidR="00B5327C" w:rsidRPr="001A5478" w:rsidRDefault="00B5327C" w:rsidP="004126D9">
            <w:r w:rsidRPr="001A5478">
              <w:t>Medical Geneticist</w:t>
            </w:r>
          </w:p>
        </w:tc>
        <w:tc>
          <w:tcPr>
            <w:tcW w:w="1082" w:type="dxa"/>
          </w:tcPr>
          <w:p w14:paraId="0F0120F9" w14:textId="77777777" w:rsidR="00B5327C" w:rsidRPr="001A5478" w:rsidRDefault="00B5327C" w:rsidP="004126D9"/>
        </w:tc>
        <w:tc>
          <w:tcPr>
            <w:tcW w:w="1680" w:type="dxa"/>
            <w:noWrap/>
            <w:hideMark/>
          </w:tcPr>
          <w:p w14:paraId="395AA342" w14:textId="77777777" w:rsidR="00B5327C" w:rsidRPr="001A5478" w:rsidRDefault="00B5327C" w:rsidP="004126D9"/>
        </w:tc>
        <w:tc>
          <w:tcPr>
            <w:tcW w:w="1030" w:type="dxa"/>
            <w:noWrap/>
            <w:hideMark/>
          </w:tcPr>
          <w:p w14:paraId="6535FAA8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79" w:type="dxa"/>
            <w:noWrap/>
            <w:hideMark/>
          </w:tcPr>
          <w:p w14:paraId="62DDFD82" w14:textId="77777777" w:rsidR="00B5327C" w:rsidRPr="001A5478" w:rsidRDefault="00B5327C" w:rsidP="004126D9">
            <w:r w:rsidRPr="001A5478">
              <w:t>1</w:t>
            </w:r>
          </w:p>
        </w:tc>
        <w:tc>
          <w:tcPr>
            <w:tcW w:w="1145" w:type="dxa"/>
          </w:tcPr>
          <w:p w14:paraId="79535571" w14:textId="77777777" w:rsidR="00B5327C" w:rsidRPr="001A5478" w:rsidRDefault="00B5327C" w:rsidP="004126D9">
            <w:r>
              <w:t>0.05</w:t>
            </w:r>
          </w:p>
        </w:tc>
      </w:tr>
      <w:tr w:rsidR="00B5327C" w:rsidRPr="001A5478" w14:paraId="420DB659" w14:textId="77777777" w:rsidTr="004126D9">
        <w:trPr>
          <w:trHeight w:val="288"/>
        </w:trPr>
        <w:tc>
          <w:tcPr>
            <w:tcW w:w="2900" w:type="dxa"/>
            <w:noWrap/>
            <w:hideMark/>
          </w:tcPr>
          <w:p w14:paraId="1682E343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Grand Total</w:t>
            </w:r>
          </w:p>
        </w:tc>
        <w:tc>
          <w:tcPr>
            <w:tcW w:w="1082" w:type="dxa"/>
          </w:tcPr>
          <w:p w14:paraId="365538F0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110</w:t>
            </w:r>
          </w:p>
        </w:tc>
        <w:tc>
          <w:tcPr>
            <w:tcW w:w="1680" w:type="dxa"/>
            <w:noWrap/>
            <w:hideMark/>
          </w:tcPr>
          <w:p w14:paraId="7E76207B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153</w:t>
            </w:r>
          </w:p>
        </w:tc>
        <w:tc>
          <w:tcPr>
            <w:tcW w:w="1030" w:type="dxa"/>
            <w:noWrap/>
            <w:hideMark/>
          </w:tcPr>
          <w:p w14:paraId="14C911F6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1474</w:t>
            </w:r>
          </w:p>
        </w:tc>
        <w:tc>
          <w:tcPr>
            <w:tcW w:w="1179" w:type="dxa"/>
            <w:noWrap/>
            <w:hideMark/>
          </w:tcPr>
          <w:p w14:paraId="00C2C6D7" w14:textId="77777777" w:rsidR="00B5327C" w:rsidRPr="001A5478" w:rsidRDefault="00B5327C" w:rsidP="004126D9">
            <w:pPr>
              <w:rPr>
                <w:b/>
                <w:bCs/>
              </w:rPr>
            </w:pPr>
            <w:r w:rsidRPr="001A5478">
              <w:rPr>
                <w:b/>
                <w:bCs/>
              </w:rPr>
              <w:t>1737</w:t>
            </w:r>
          </w:p>
        </w:tc>
        <w:tc>
          <w:tcPr>
            <w:tcW w:w="1145" w:type="dxa"/>
          </w:tcPr>
          <w:p w14:paraId="4B52C99F" w14:textId="77777777" w:rsidR="00B5327C" w:rsidRPr="001A5478" w:rsidRDefault="00B5327C" w:rsidP="004126D9">
            <w:pPr>
              <w:rPr>
                <w:b/>
                <w:bCs/>
              </w:rPr>
            </w:pPr>
          </w:p>
        </w:tc>
      </w:tr>
    </w:tbl>
    <w:p w14:paraId="107B40EE" w14:textId="77777777" w:rsidR="00B5327C" w:rsidRDefault="00B5327C"/>
    <w:sectPr w:rsidR="00B532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2MzYwNTI3tjQyMzZU0lEKTi0uzszPAykwqgUAaj4w2SwAAAA="/>
  </w:docVars>
  <w:rsids>
    <w:rsidRoot w:val="00B5327C"/>
    <w:rsid w:val="000E4A63"/>
    <w:rsid w:val="00137D05"/>
    <w:rsid w:val="00396852"/>
    <w:rsid w:val="006A270F"/>
    <w:rsid w:val="00734D82"/>
    <w:rsid w:val="00B5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B1849D2"/>
  <w15:chartTrackingRefBased/>
  <w15:docId w15:val="{1BC00DB0-5827-4928-A50C-9259038CA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32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32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32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532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32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32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32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32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32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32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32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32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532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32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32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32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32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32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532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32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32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532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532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32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532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532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32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32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5327C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rsid w:val="00B5327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327C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rsid w:val="00B5327C"/>
    <w:rPr>
      <w:rFonts w:ascii="Calibri" w:eastAsia="Calibri" w:hAnsi="Calibri" w:cs="Times New Roman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B5327C"/>
    <w:pPr>
      <w:autoSpaceDN w:val="0"/>
      <w:spacing w:after="0" w:line="240" w:lineRule="auto"/>
      <w:textAlignment w:val="baseline"/>
    </w:pPr>
    <w:rPr>
      <w:rFonts w:ascii="Calibri" w:eastAsia="Calibri" w:hAnsi="Calibri" w:cs="Times New Roman"/>
      <w:kern w:val="0"/>
      <w:sz w:val="20"/>
      <w:szCs w:val="20"/>
      <w:lang w:eastAsia="en-Z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6</Words>
  <Characters>1001</Characters>
  <Application>Microsoft Office Word</Application>
  <DocSecurity>0</DocSecurity>
  <Lines>200</Lines>
  <Paragraphs>173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ters (216075854)</dc:creator>
  <cp:keywords/>
  <dc:description/>
  <cp:lastModifiedBy>Sarah Walters (216075854)</cp:lastModifiedBy>
  <cp:revision>4</cp:revision>
  <dcterms:created xsi:type="dcterms:W3CDTF">2024-08-05T20:24:00Z</dcterms:created>
  <dcterms:modified xsi:type="dcterms:W3CDTF">2024-11-2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85a39-179c-4f1f-a58c-078da08d6edc</vt:lpwstr>
  </property>
</Properties>
</file>